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75F72" w14:textId="716EC8A5" w:rsidR="001E10E1" w:rsidRPr="001E10E1" w:rsidRDefault="001E10E1" w:rsidP="001E10E1">
      <w:pPr>
        <w:jc w:val="center"/>
        <w:rPr>
          <w:b/>
          <w:bCs/>
          <w:sz w:val="28"/>
          <w:szCs w:val="28"/>
          <w:lang w:val="en-US"/>
        </w:rPr>
      </w:pPr>
      <w:r w:rsidRPr="001E10E1">
        <w:rPr>
          <w:b/>
          <w:bCs/>
          <w:sz w:val="28"/>
          <w:szCs w:val="28"/>
          <w:lang w:val="en-US"/>
        </w:rPr>
        <w:t>Tentative Program of ESSIS 2024 Summer School</w:t>
      </w:r>
    </w:p>
    <w:p w14:paraId="42146524" w14:textId="06F4F3BF" w:rsidR="001E10E1" w:rsidRPr="001E10E1" w:rsidRDefault="001E10E1" w:rsidP="001E10E1">
      <w:pPr>
        <w:jc w:val="center"/>
        <w:rPr>
          <w:lang w:val="en-US"/>
        </w:rPr>
      </w:pPr>
      <w:r>
        <w:rPr>
          <w:lang w:val="en-US"/>
        </w:rPr>
        <w:t>Please note: This is only a preliminary program. Changes are still possible.</w:t>
      </w:r>
    </w:p>
    <w:tbl>
      <w:tblPr>
        <w:tblStyle w:val="Taulaambquadrcula"/>
        <w:tblW w:w="0" w:type="auto"/>
        <w:tblLook w:val="04A0" w:firstRow="1" w:lastRow="0" w:firstColumn="1" w:lastColumn="0" w:noHBand="0" w:noVBand="1"/>
      </w:tblPr>
      <w:tblGrid>
        <w:gridCol w:w="1129"/>
        <w:gridCol w:w="1276"/>
        <w:gridCol w:w="2410"/>
        <w:gridCol w:w="2551"/>
        <w:gridCol w:w="2127"/>
        <w:gridCol w:w="2744"/>
        <w:gridCol w:w="2040"/>
      </w:tblGrid>
      <w:tr w:rsidR="00113CFC" w:rsidRPr="00403FBD" w14:paraId="421F3D9F" w14:textId="77777777" w:rsidTr="00113CFC">
        <w:tc>
          <w:tcPr>
            <w:tcW w:w="1129" w:type="dxa"/>
          </w:tcPr>
          <w:p w14:paraId="6B97EF66" w14:textId="77777777" w:rsidR="00113CFC" w:rsidRPr="001E10E1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3EC7FEE3" w14:textId="7EF525CE" w:rsidR="00113CFC" w:rsidRPr="00B96D89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Sunday</w:t>
            </w:r>
            <w:r w:rsidR="00403FBD" w:rsidRPr="00B96D89">
              <w:rPr>
                <w:rFonts w:ascii="Segoe UI Light" w:hAnsi="Segoe UI Light" w:cs="Segoe UI Light"/>
                <w:sz w:val="20"/>
                <w:szCs w:val="20"/>
              </w:rPr>
              <w:t xml:space="preserve"> August 2</w:t>
            </w:r>
            <w:r w:rsidR="009A47BC">
              <w:rPr>
                <w:rFonts w:ascii="Segoe UI Light" w:hAnsi="Segoe UI Light" w:cs="Segoe UI Light"/>
                <w:sz w:val="20"/>
                <w:szCs w:val="20"/>
              </w:rPr>
              <w:t>5</w:t>
            </w:r>
            <w:r w:rsidR="00403FBD" w:rsidRPr="00B96D89">
              <w:rPr>
                <w:rFonts w:ascii="Segoe UI Light" w:hAnsi="Segoe UI Light" w:cs="Segoe UI Light"/>
                <w:sz w:val="20"/>
                <w:szCs w:val="20"/>
              </w:rPr>
              <w:t xml:space="preserve">th </w:t>
            </w:r>
          </w:p>
        </w:tc>
        <w:tc>
          <w:tcPr>
            <w:tcW w:w="2410" w:type="dxa"/>
          </w:tcPr>
          <w:p w14:paraId="198A146C" w14:textId="77777777" w:rsidR="00403FBD" w:rsidRPr="00B96D89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Monday</w:t>
            </w:r>
            <w:r w:rsidR="00403FBD" w:rsidRPr="00B96D89">
              <w:rPr>
                <w:rFonts w:ascii="Segoe UI Light" w:hAnsi="Segoe UI Light" w:cs="Segoe UI Light"/>
                <w:sz w:val="20"/>
                <w:szCs w:val="20"/>
              </w:rPr>
              <w:t xml:space="preserve"> </w:t>
            </w:r>
          </w:p>
          <w:p w14:paraId="613E316C" w14:textId="43115F4F" w:rsidR="00113CFC" w:rsidRPr="00B96D89" w:rsidRDefault="00403FBD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August 2</w:t>
            </w:r>
            <w:r w:rsidR="009A47BC">
              <w:rPr>
                <w:rFonts w:ascii="Segoe UI Light" w:hAnsi="Segoe UI Light" w:cs="Segoe UI Light"/>
                <w:sz w:val="20"/>
                <w:szCs w:val="20"/>
              </w:rPr>
              <w:t>6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 xml:space="preserve">th </w:t>
            </w:r>
          </w:p>
        </w:tc>
        <w:tc>
          <w:tcPr>
            <w:tcW w:w="2551" w:type="dxa"/>
          </w:tcPr>
          <w:p w14:paraId="29FAF34C" w14:textId="77777777" w:rsidR="00113CFC" w:rsidRPr="00B96D89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Tuesday</w:t>
            </w:r>
          </w:p>
          <w:p w14:paraId="1B547624" w14:textId="7C9808ED" w:rsidR="00403FBD" w:rsidRPr="00B96D89" w:rsidRDefault="00403FBD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August 2</w:t>
            </w:r>
            <w:r w:rsidR="009A47BC">
              <w:rPr>
                <w:rFonts w:ascii="Segoe UI Light" w:hAnsi="Segoe UI Light" w:cs="Segoe UI Light"/>
                <w:sz w:val="20"/>
                <w:szCs w:val="20"/>
              </w:rPr>
              <w:t>7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 xml:space="preserve">th </w:t>
            </w:r>
          </w:p>
        </w:tc>
        <w:tc>
          <w:tcPr>
            <w:tcW w:w="2127" w:type="dxa"/>
          </w:tcPr>
          <w:p w14:paraId="1244FA27" w14:textId="77777777" w:rsidR="00113CFC" w:rsidRPr="00B96D89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Wednesday</w:t>
            </w:r>
          </w:p>
          <w:p w14:paraId="7B3D710C" w14:textId="39966C23" w:rsidR="00403FBD" w:rsidRPr="00B96D89" w:rsidRDefault="00403FBD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August 2</w:t>
            </w:r>
            <w:r w:rsidR="009A47BC">
              <w:rPr>
                <w:rFonts w:ascii="Segoe UI Light" w:hAnsi="Segoe UI Light" w:cs="Segoe UI Light"/>
                <w:sz w:val="20"/>
                <w:szCs w:val="20"/>
                <w:lang w:val="en-US"/>
              </w:rPr>
              <w:t>8</w:t>
            </w: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th  </w:t>
            </w:r>
          </w:p>
        </w:tc>
        <w:tc>
          <w:tcPr>
            <w:tcW w:w="2744" w:type="dxa"/>
          </w:tcPr>
          <w:p w14:paraId="7F26D31D" w14:textId="77777777" w:rsidR="00113CFC" w:rsidRPr="00B96D89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Thursday</w:t>
            </w:r>
          </w:p>
          <w:p w14:paraId="0F7E062F" w14:textId="75D44305" w:rsidR="00403FBD" w:rsidRPr="00B96D89" w:rsidRDefault="00403FBD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August 2</w:t>
            </w:r>
            <w:r w:rsidR="009A47BC">
              <w:rPr>
                <w:rFonts w:ascii="Segoe UI Light" w:hAnsi="Segoe UI Light" w:cs="Segoe UI Light"/>
                <w:sz w:val="20"/>
                <w:szCs w:val="20"/>
                <w:lang w:val="en-US"/>
              </w:rPr>
              <w:t>9</w:t>
            </w: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th</w:t>
            </w:r>
          </w:p>
        </w:tc>
        <w:tc>
          <w:tcPr>
            <w:tcW w:w="2040" w:type="dxa"/>
          </w:tcPr>
          <w:p w14:paraId="70BFFC48" w14:textId="77777777" w:rsidR="00113CFC" w:rsidRPr="00B96D89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Friday</w:t>
            </w:r>
          </w:p>
          <w:p w14:paraId="103E53BD" w14:textId="4ADAB0D3" w:rsidR="00403FBD" w:rsidRPr="00B96D89" w:rsidRDefault="00403FBD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August </w:t>
            </w:r>
            <w:r w:rsidR="009A47BC">
              <w:rPr>
                <w:rFonts w:ascii="Segoe UI Light" w:hAnsi="Segoe UI Light" w:cs="Segoe UI Light"/>
                <w:sz w:val="20"/>
                <w:szCs w:val="20"/>
                <w:lang w:val="en-US"/>
              </w:rPr>
              <w:t>30</w:t>
            </w: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th</w:t>
            </w:r>
          </w:p>
        </w:tc>
      </w:tr>
      <w:tr w:rsidR="00113CFC" w:rsidRPr="00E52C6F" w14:paraId="17EF8682" w14:textId="77777777" w:rsidTr="00113CFC">
        <w:tc>
          <w:tcPr>
            <w:tcW w:w="1129" w:type="dxa"/>
          </w:tcPr>
          <w:p w14:paraId="438BCCEF" w14:textId="77777777" w:rsidR="00113CFC" w:rsidRPr="00B96D89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09:00-10:30</w:t>
            </w:r>
          </w:p>
        </w:tc>
        <w:tc>
          <w:tcPr>
            <w:tcW w:w="1276" w:type="dxa"/>
          </w:tcPr>
          <w:p w14:paraId="6541D44C" w14:textId="77777777" w:rsidR="00113CFC" w:rsidRPr="00B96D89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</w:tcPr>
          <w:p w14:paraId="297A61E5" w14:textId="7DE3079A" w:rsidR="00403FBD" w:rsidRPr="00BA4BF5" w:rsidRDefault="00113CFC" w:rsidP="00403FBD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BA4BF5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Opening DESS 202</w:t>
            </w:r>
            <w:r w:rsidR="00AE2276" w:rsidRPr="00BA4BF5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4</w:t>
            </w:r>
          </w:p>
          <w:p w14:paraId="4209F1D3" w14:textId="35710C66" w:rsidR="00A663A0" w:rsidRPr="00AE2276" w:rsidRDefault="00AE2276" w:rsidP="0008692D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AE2276">
              <w:rPr>
                <w:rFonts w:ascii="Segoe UI Light" w:hAnsi="Segoe UI Light" w:cs="Segoe UI Light"/>
                <w:sz w:val="20"/>
                <w:szCs w:val="20"/>
                <w:lang w:val="en-US"/>
              </w:rPr>
              <w:t>Stefan Dreisiebner, C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UAS</w:t>
            </w:r>
          </w:p>
          <w:p w14:paraId="128F02A6" w14:textId="77777777" w:rsidR="00113CFC" w:rsidRPr="000E78E5" w:rsidRDefault="00113CFC" w:rsidP="00403FBD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0E78E5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Introduction into Information Science</w:t>
            </w:r>
          </w:p>
          <w:p w14:paraId="6B11E156" w14:textId="5BB29993" w:rsidR="00730156" w:rsidRDefault="001D3DAA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1D3DAA">
              <w:rPr>
                <w:rFonts w:ascii="Segoe UI Light" w:hAnsi="Segoe UI Light" w:cs="Segoe UI Light"/>
                <w:sz w:val="20"/>
                <w:szCs w:val="20"/>
                <w:lang w:val="en-US"/>
              </w:rPr>
              <w:t>Tatjana Aparac-</w:t>
            </w:r>
            <w:proofErr w:type="spellStart"/>
            <w:r w:rsidRPr="001D3DAA">
              <w:rPr>
                <w:rFonts w:ascii="Segoe UI Light" w:hAnsi="Segoe UI Light" w:cs="Segoe UI Light"/>
                <w:sz w:val="20"/>
                <w:szCs w:val="20"/>
                <w:lang w:val="en-US"/>
              </w:rPr>
              <w:t>Jelušić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, </w:t>
            </w:r>
            <w:r w:rsidR="0008692D">
              <w:rPr>
                <w:rFonts w:ascii="Segoe UI Light" w:hAnsi="Segoe UI Light" w:cs="Segoe UI Light"/>
                <w:sz w:val="20"/>
                <w:szCs w:val="20"/>
                <w:lang w:val="en-US"/>
              </w:rPr>
              <w:br/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U</w:t>
            </w:r>
            <w:r w:rsidR="00D82555">
              <w:rPr>
                <w:rFonts w:ascii="Segoe UI Light" w:hAnsi="Segoe UI Light" w:cs="Segoe UI Light"/>
                <w:sz w:val="20"/>
                <w:szCs w:val="20"/>
                <w:lang w:val="en-US"/>
              </w:rPr>
              <w:t>niversity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of Osijek</w:t>
            </w:r>
          </w:p>
          <w:p w14:paraId="1365495D" w14:textId="43B16A81" w:rsidR="00113CFC" w:rsidRPr="00B96D89" w:rsidRDefault="001D3DAA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&amp; </w:t>
            </w:r>
            <w:r w:rsidR="00E52C6F">
              <w:rPr>
                <w:rFonts w:ascii="Segoe UI Light" w:hAnsi="Segoe UI Light" w:cs="Segoe UI Light"/>
                <w:sz w:val="20"/>
                <w:szCs w:val="20"/>
                <w:lang w:val="en-US"/>
              </w:rPr>
              <w:t>Lea Wöbbekind</w:t>
            </w:r>
            <w:r w:rsidR="00403FBD"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, U</w:t>
            </w:r>
            <w:r w:rsidR="00D82555">
              <w:rPr>
                <w:rFonts w:ascii="Segoe UI Light" w:hAnsi="Segoe UI Light" w:cs="Segoe UI Light"/>
                <w:sz w:val="20"/>
                <w:szCs w:val="20"/>
                <w:lang w:val="en-US"/>
              </w:rPr>
              <w:t>niversity</w:t>
            </w:r>
            <w:r w:rsidR="00403FBD"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of Hildesheim</w:t>
            </w:r>
          </w:p>
        </w:tc>
        <w:tc>
          <w:tcPr>
            <w:tcW w:w="2551" w:type="dxa"/>
          </w:tcPr>
          <w:p w14:paraId="2FBC2AF6" w14:textId="77777777" w:rsidR="00403FBD" w:rsidRPr="00B96D89" w:rsidRDefault="00113CFC" w:rsidP="00403FBD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Information Retrieval Systems &amp; Organization of Information</w:t>
            </w:r>
            <w:r w:rsidR="00403FBD" w:rsidRPr="00B96D89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 xml:space="preserve"> </w:t>
            </w:r>
          </w:p>
          <w:p w14:paraId="60C8DF5B" w14:textId="2E6E567C" w:rsidR="00937C44" w:rsidRPr="00B96D89" w:rsidRDefault="00403FBD" w:rsidP="00E52C6F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Thomas Mandl, U</w:t>
            </w:r>
            <w:r w:rsidR="009001F0">
              <w:rPr>
                <w:rFonts w:ascii="Segoe UI Light" w:hAnsi="Segoe UI Light" w:cs="Segoe UI Light"/>
                <w:sz w:val="20"/>
                <w:szCs w:val="20"/>
                <w:lang w:val="en-US"/>
              </w:rPr>
              <w:t>niversity</w:t>
            </w: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of Hildesheim</w:t>
            </w:r>
          </w:p>
        </w:tc>
        <w:tc>
          <w:tcPr>
            <w:tcW w:w="2127" w:type="dxa"/>
          </w:tcPr>
          <w:p w14:paraId="159E142A" w14:textId="5C93B8BE" w:rsidR="00497027" w:rsidRDefault="00497027" w:rsidP="00497027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05677B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Build your own web crawler in Python</w:t>
            </w:r>
          </w:p>
          <w:p w14:paraId="6C784248" w14:textId="77777777" w:rsidR="00497027" w:rsidRDefault="00497027" w:rsidP="00497027">
            <w:pPr>
              <w:jc w:val="center"/>
              <w:rPr>
                <w:rFonts w:ascii="Segoe UI Light" w:hAnsi="Segoe UI Light" w:cs="Segoe UI Light"/>
                <w:bCs/>
                <w:sz w:val="20"/>
                <w:szCs w:val="20"/>
                <w:lang w:val="en-US"/>
              </w:rPr>
            </w:pPr>
            <w:r w:rsidRPr="0005677B">
              <w:rPr>
                <w:rFonts w:ascii="Segoe UI Light" w:hAnsi="Segoe UI Light" w:cs="Segoe UI Light"/>
                <w:bCs/>
                <w:sz w:val="20"/>
                <w:szCs w:val="20"/>
                <w:lang w:val="en-US"/>
              </w:rPr>
              <w:t>Tomislav Jakopec, University of Osijek</w:t>
            </w:r>
          </w:p>
          <w:p w14:paraId="0E42A436" w14:textId="6DD1BD9E" w:rsidR="00E52C6F" w:rsidRPr="00B96D89" w:rsidRDefault="00E52C6F" w:rsidP="00E52C6F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744" w:type="dxa"/>
          </w:tcPr>
          <w:p w14:paraId="14824510" w14:textId="10DAEB56" w:rsidR="007558E9" w:rsidRPr="001437F4" w:rsidRDefault="001437F4" w:rsidP="00730156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  <w:r w:rsidRPr="001437F4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 xml:space="preserve">Workshop: Qualitative </w:t>
            </w:r>
            <w:r w:rsidR="00BA4BF5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>Content</w:t>
            </w:r>
            <w:r w:rsidRPr="001437F4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 xml:space="preserve"> Analysis using </w:t>
            </w:r>
            <w:proofErr w:type="spellStart"/>
            <w:r w:rsidRPr="001437F4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>QCAmap</w:t>
            </w:r>
            <w:proofErr w:type="spellEnd"/>
          </w:p>
          <w:p w14:paraId="3F7178AE" w14:textId="77777777" w:rsidR="001437F4" w:rsidRDefault="001437F4" w:rsidP="00730156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Philipp </w:t>
            </w:r>
            <w:proofErr w:type="spellStart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Mayring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, University of Klagenfurt</w:t>
            </w:r>
          </w:p>
          <w:p w14:paraId="4B09D7AA" w14:textId="4E92C7E3" w:rsidR="001437F4" w:rsidRPr="00A67DBB" w:rsidRDefault="001437F4" w:rsidP="00730156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Thomas </w:t>
            </w:r>
            <w:proofErr w:type="spellStart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Fenzl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, CUAS</w:t>
            </w:r>
          </w:p>
        </w:tc>
        <w:tc>
          <w:tcPr>
            <w:tcW w:w="2040" w:type="dxa"/>
          </w:tcPr>
          <w:p w14:paraId="53483613" w14:textId="77777777" w:rsidR="00D82555" w:rsidRDefault="00D82555" w:rsidP="00D82555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A91524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Introduction to written heritage preservation management</w:t>
            </w:r>
          </w:p>
          <w:p w14:paraId="144F4CB3" w14:textId="77777777" w:rsid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05677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Damir Hasenay, U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niversity</w:t>
            </w:r>
            <w:r w:rsidRPr="0005677B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of O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sijek</w:t>
            </w:r>
          </w:p>
          <w:p w14:paraId="3EB3EF49" w14:textId="1214986A" w:rsidR="004A17ED" w:rsidRPr="0005677B" w:rsidRDefault="004A17ED" w:rsidP="0005677B">
            <w:pPr>
              <w:jc w:val="center"/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</w:pPr>
          </w:p>
        </w:tc>
      </w:tr>
      <w:tr w:rsidR="00113CFC" w:rsidRPr="00A67DBB" w14:paraId="7AD092F1" w14:textId="77777777" w:rsidTr="00113CFC">
        <w:tc>
          <w:tcPr>
            <w:tcW w:w="1129" w:type="dxa"/>
          </w:tcPr>
          <w:p w14:paraId="5B07EB89" w14:textId="77777777" w:rsidR="00113CFC" w:rsidRPr="00A67DBB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A67DB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10:30-11:00</w:t>
            </w:r>
          </w:p>
        </w:tc>
        <w:tc>
          <w:tcPr>
            <w:tcW w:w="1276" w:type="dxa"/>
          </w:tcPr>
          <w:p w14:paraId="59E3DD74" w14:textId="77777777" w:rsidR="00113CFC" w:rsidRPr="00A67DBB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</w:tcPr>
          <w:p w14:paraId="15B3A08E" w14:textId="77777777" w:rsidR="00113CFC" w:rsidRPr="00A67DBB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A67DB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2551" w:type="dxa"/>
          </w:tcPr>
          <w:p w14:paraId="27233344" w14:textId="77777777" w:rsidR="00113CFC" w:rsidRPr="00A67DBB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A67DB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2127" w:type="dxa"/>
          </w:tcPr>
          <w:p w14:paraId="0C727CB7" w14:textId="77777777" w:rsidR="00113CFC" w:rsidRPr="00A67DBB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A67DB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2744" w:type="dxa"/>
          </w:tcPr>
          <w:p w14:paraId="1F27371F" w14:textId="77777777" w:rsidR="00113CFC" w:rsidRPr="00A67DBB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A67DB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2040" w:type="dxa"/>
          </w:tcPr>
          <w:p w14:paraId="3E7A7468" w14:textId="77777777" w:rsidR="00113CFC" w:rsidRPr="00A67DBB" w:rsidRDefault="00113CFC" w:rsidP="00403FBD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A67DB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</w:tr>
      <w:tr w:rsidR="0052154A" w:rsidRPr="00B7459E" w14:paraId="76DBFE69" w14:textId="77777777" w:rsidTr="00113CFC">
        <w:tc>
          <w:tcPr>
            <w:tcW w:w="1129" w:type="dxa"/>
          </w:tcPr>
          <w:p w14:paraId="2EA22D99" w14:textId="244A633D" w:rsidR="0052154A" w:rsidRPr="00A67DBB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A67DB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11:00-12:</w:t>
            </w:r>
            <w:r w:rsidR="00334603">
              <w:rPr>
                <w:rFonts w:ascii="Segoe UI Light" w:hAnsi="Segoe UI Light" w:cs="Segoe UI Light"/>
                <w:sz w:val="20"/>
                <w:szCs w:val="20"/>
                <w:lang w:val="en-US"/>
              </w:rPr>
              <w:t>3</w:t>
            </w:r>
            <w:r w:rsidRPr="00A67DB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0</w:t>
            </w:r>
          </w:p>
        </w:tc>
        <w:tc>
          <w:tcPr>
            <w:tcW w:w="1276" w:type="dxa"/>
          </w:tcPr>
          <w:p w14:paraId="1EBC1EC6" w14:textId="77777777" w:rsidR="0052154A" w:rsidRPr="00A67DBB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</w:tcPr>
          <w:p w14:paraId="40517781" w14:textId="77777777" w:rsidR="00D13F93" w:rsidRPr="004A17ED" w:rsidRDefault="00D13F93" w:rsidP="00D13F93">
            <w:pPr>
              <w:jc w:val="center"/>
              <w:rPr>
                <w:rFonts w:ascii="Segoe UI Light" w:hAnsi="Segoe UI Light" w:cs="Segoe UI Light"/>
                <w:b/>
                <w:bCs/>
                <w:iCs/>
                <w:sz w:val="20"/>
                <w:szCs w:val="20"/>
                <w:lang w:val="en-US"/>
              </w:rPr>
            </w:pPr>
            <w:r w:rsidRPr="004A17ED">
              <w:rPr>
                <w:rFonts w:ascii="Segoe UI Light" w:hAnsi="Segoe UI Light" w:cs="Segoe UI Light"/>
                <w:b/>
                <w:bCs/>
                <w:iCs/>
                <w:sz w:val="20"/>
                <w:szCs w:val="20"/>
                <w:lang w:val="en-US"/>
              </w:rPr>
              <w:t>Creative content generation with artificial intelligence: opportunities, challenges and ethics</w:t>
            </w:r>
          </w:p>
          <w:p w14:paraId="35F3890C" w14:textId="10626236" w:rsidR="00DF71FC" w:rsidRPr="001437F4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4A17ED"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  <w:t>Jorge Franganillo</w:t>
            </w:r>
            <w:r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  <w:t>, University of Barcelona</w:t>
            </w:r>
          </w:p>
        </w:tc>
        <w:tc>
          <w:tcPr>
            <w:tcW w:w="2551" w:type="dxa"/>
          </w:tcPr>
          <w:p w14:paraId="0581B1A1" w14:textId="77777777" w:rsidR="004A17ED" w:rsidRDefault="004A17ED" w:rsidP="008331A0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4A17ED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 xml:space="preserve">IR subject searching languages: natural language vs. controlled vocabulary </w:t>
            </w:r>
          </w:p>
          <w:p w14:paraId="78E94E3C" w14:textId="77777777" w:rsidR="004A17ED" w:rsidRPr="00080CDF" w:rsidRDefault="004A17ED" w:rsidP="008331A0">
            <w:pPr>
              <w:jc w:val="center"/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</w:pPr>
            <w:r w:rsidRPr="00080CDF"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  <w:t xml:space="preserve">Kristina Feldvari </w:t>
            </w:r>
          </w:p>
          <w:p w14:paraId="3C4FDF9C" w14:textId="4BC3E08A" w:rsidR="008331A0" w:rsidRPr="00080CDF" w:rsidRDefault="008331A0" w:rsidP="008331A0">
            <w:pPr>
              <w:jc w:val="center"/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</w:pPr>
            <w:r w:rsidRPr="00080CDF"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  <w:t xml:space="preserve">University of </w:t>
            </w:r>
            <w:r w:rsidR="004A17ED" w:rsidRPr="00080CDF"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  <w:t>Osijek</w:t>
            </w:r>
          </w:p>
          <w:p w14:paraId="7C074DF4" w14:textId="756C0922" w:rsidR="0052154A" w:rsidRPr="001437F4" w:rsidRDefault="0052154A" w:rsidP="0052154A">
            <w:pPr>
              <w:jc w:val="center"/>
              <w:rPr>
                <w:rFonts w:ascii="Segoe UI Light" w:hAnsi="Segoe UI Light" w:cs="Segoe UI Light"/>
                <w:i/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</w:tcPr>
          <w:p w14:paraId="1038AE44" w14:textId="77777777" w:rsidR="00497027" w:rsidRPr="001437F4" w:rsidRDefault="00497027" w:rsidP="00497027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1437F4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Introduction into Data Analytics</w:t>
            </w:r>
            <w:r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 xml:space="preserve"> with Power BI</w:t>
            </w:r>
          </w:p>
          <w:p w14:paraId="0049D436" w14:textId="69821395" w:rsidR="00497027" w:rsidRDefault="00497027" w:rsidP="00497027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AE2276"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  <w:t>Stefan Dreisiebner, CUAS</w:t>
            </w:r>
          </w:p>
          <w:p w14:paraId="6F865A07" w14:textId="77777777" w:rsidR="00497027" w:rsidRDefault="00497027" w:rsidP="00497027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</w:p>
          <w:p w14:paraId="3F4688CB" w14:textId="24F7C425" w:rsidR="00182711" w:rsidRPr="004A17ED" w:rsidRDefault="00182711" w:rsidP="00497027">
            <w:pPr>
              <w:jc w:val="center"/>
              <w:rPr>
                <w:rFonts w:ascii="Segoe UI Light" w:hAnsi="Segoe UI Light" w:cs="Segoe UI Light"/>
                <w:iCs/>
                <w:sz w:val="20"/>
                <w:szCs w:val="20"/>
                <w:lang w:val="en-US"/>
              </w:rPr>
            </w:pPr>
          </w:p>
        </w:tc>
        <w:tc>
          <w:tcPr>
            <w:tcW w:w="2744" w:type="dxa"/>
          </w:tcPr>
          <w:p w14:paraId="68DB4215" w14:textId="467ED8C3" w:rsidR="001437F4" w:rsidRPr="001437F4" w:rsidRDefault="00E86FA5" w:rsidP="001437F4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  <w:r w:rsidRPr="001437F4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</w:t>
            </w:r>
            <w:r w:rsidR="001437F4" w:rsidRPr="001437F4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 xml:space="preserve">Workshop: Qualitative </w:t>
            </w:r>
            <w:r w:rsidR="00BA4BF5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>Content</w:t>
            </w:r>
            <w:r w:rsidR="001437F4" w:rsidRPr="001437F4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 xml:space="preserve"> Analysis using </w:t>
            </w:r>
            <w:proofErr w:type="spellStart"/>
            <w:r w:rsidR="001437F4" w:rsidRPr="001437F4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>QCAmap</w:t>
            </w:r>
            <w:proofErr w:type="spellEnd"/>
          </w:p>
          <w:p w14:paraId="3E830562" w14:textId="77777777" w:rsidR="001437F4" w:rsidRDefault="001437F4" w:rsidP="001437F4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Philipp </w:t>
            </w:r>
            <w:proofErr w:type="spellStart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Mayring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, University of Klagenfurt</w:t>
            </w:r>
          </w:p>
          <w:p w14:paraId="337C6F5B" w14:textId="43D05197" w:rsidR="0052154A" w:rsidRPr="00E86FA5" w:rsidRDefault="0052154A" w:rsidP="001437F4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040" w:type="dxa"/>
          </w:tcPr>
          <w:p w14:paraId="246D55AA" w14:textId="77777777" w:rsidR="00A91524" w:rsidRPr="00A91524" w:rsidRDefault="00A91524" w:rsidP="001437F4">
            <w:pPr>
              <w:jc w:val="center"/>
              <w:rPr>
                <w:rFonts w:ascii="Segoe UI Light" w:hAnsi="Segoe UI Light" w:cs="Segoe UI Light"/>
                <w:b/>
                <w:bCs/>
                <w:iCs/>
                <w:sz w:val="20"/>
                <w:szCs w:val="20"/>
                <w:lang w:val="en-US"/>
              </w:rPr>
            </w:pPr>
            <w:r w:rsidRPr="00A91524">
              <w:rPr>
                <w:rFonts w:ascii="Segoe UI Light" w:hAnsi="Segoe UI Light" w:cs="Segoe UI Light"/>
                <w:b/>
                <w:bCs/>
                <w:iCs/>
                <w:sz w:val="20"/>
                <w:szCs w:val="20"/>
                <w:lang w:val="en-US"/>
              </w:rPr>
              <w:t>Written heritage preservation management – disaster preparedness and planning</w:t>
            </w:r>
          </w:p>
          <w:p w14:paraId="72FD34B5" w14:textId="2C24F680" w:rsidR="00A91524" w:rsidRPr="00A91524" w:rsidRDefault="00A91524" w:rsidP="00A91524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05677B">
              <w:rPr>
                <w:rFonts w:ascii="Segoe UI Light" w:hAnsi="Segoe UI Light" w:cs="Segoe UI Light"/>
                <w:sz w:val="20"/>
                <w:szCs w:val="20"/>
                <w:lang w:val="en-US"/>
              </w:rPr>
              <w:t>Ines Horvat, U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niversity</w:t>
            </w:r>
            <w:r w:rsidRPr="0005677B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of O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sijek</w:t>
            </w:r>
          </w:p>
        </w:tc>
      </w:tr>
      <w:tr w:rsidR="0052154A" w14:paraId="673E13D2" w14:textId="77777777" w:rsidTr="00113CFC">
        <w:tc>
          <w:tcPr>
            <w:tcW w:w="1129" w:type="dxa"/>
          </w:tcPr>
          <w:p w14:paraId="70BBE951" w14:textId="7A0F2BC2" w:rsidR="0052154A" w:rsidRPr="00B96D89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12:</w:t>
            </w:r>
            <w:r w:rsidR="00334603">
              <w:rPr>
                <w:rFonts w:ascii="Segoe UI Light" w:hAnsi="Segoe UI Light" w:cs="Segoe UI Light"/>
                <w:sz w:val="20"/>
                <w:szCs w:val="20"/>
              </w:rPr>
              <w:t>3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0-1</w:t>
            </w:r>
            <w:r w:rsidR="00F53D08">
              <w:rPr>
                <w:rFonts w:ascii="Segoe UI Light" w:hAnsi="Segoe UI Light" w:cs="Segoe UI Light"/>
                <w:sz w:val="20"/>
                <w:szCs w:val="20"/>
              </w:rPr>
              <w:t>3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:</w:t>
            </w:r>
            <w:r w:rsidR="00F53D08">
              <w:rPr>
                <w:rFonts w:ascii="Segoe UI Light" w:hAnsi="Segoe UI Light" w:cs="Segoe UI Light"/>
                <w:sz w:val="20"/>
                <w:szCs w:val="20"/>
              </w:rPr>
              <w:t>3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3F2CD45" w14:textId="77777777" w:rsidR="0052154A" w:rsidRPr="00B96D89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4B9D238" w14:textId="77777777" w:rsidR="0052154A" w:rsidRPr="00B96D89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551" w:type="dxa"/>
          </w:tcPr>
          <w:p w14:paraId="27C27574" w14:textId="77777777" w:rsidR="0052154A" w:rsidRPr="00B96D89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6A20A513" w14:textId="77777777" w:rsidR="0052154A" w:rsidRPr="00B96D89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744" w:type="dxa"/>
          </w:tcPr>
          <w:p w14:paraId="0169C41D" w14:textId="77777777" w:rsidR="0052154A" w:rsidRPr="00B96D89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Lunch break</w:t>
            </w:r>
          </w:p>
        </w:tc>
        <w:tc>
          <w:tcPr>
            <w:tcW w:w="2040" w:type="dxa"/>
          </w:tcPr>
          <w:p w14:paraId="519549D3" w14:textId="109780F2" w:rsidR="0052154A" w:rsidRPr="00B96D89" w:rsidRDefault="0052154A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Lunch break</w:t>
            </w:r>
          </w:p>
        </w:tc>
      </w:tr>
      <w:tr w:rsidR="00DA3787" w:rsidRPr="00B7459E" w14:paraId="7A6BE904" w14:textId="77777777" w:rsidTr="00B7459E">
        <w:trPr>
          <w:trHeight w:val="2003"/>
        </w:trPr>
        <w:tc>
          <w:tcPr>
            <w:tcW w:w="1129" w:type="dxa"/>
          </w:tcPr>
          <w:p w14:paraId="538B415F" w14:textId="71D3FDDB" w:rsidR="00DA3787" w:rsidRPr="00B96D89" w:rsidRDefault="00DA3787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1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3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: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3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0-15: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0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0</w:t>
            </w:r>
          </w:p>
        </w:tc>
        <w:tc>
          <w:tcPr>
            <w:tcW w:w="1276" w:type="dxa"/>
          </w:tcPr>
          <w:p w14:paraId="2057AA70" w14:textId="77777777" w:rsidR="00DA3787" w:rsidRPr="00B96D89" w:rsidRDefault="00DA3787" w:rsidP="0052154A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1C65EE8" w14:textId="77777777" w:rsidR="00DA3787" w:rsidRPr="00B96D89" w:rsidRDefault="00DA3787" w:rsidP="00DA3787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 xml:space="preserve">Introduction </w:t>
            </w:r>
            <w:r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into</w:t>
            </w:r>
            <w:r w:rsidRPr="00B96D89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 xml:space="preserve"> Python</w:t>
            </w:r>
          </w:p>
          <w:p w14:paraId="4984978C" w14:textId="6233EDDB" w:rsidR="00DA3787" w:rsidRPr="001437F4" w:rsidRDefault="00DA3787" w:rsidP="00DA3787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Stefan Dreisiebner, CUAS</w:t>
            </w:r>
          </w:p>
        </w:tc>
        <w:tc>
          <w:tcPr>
            <w:tcW w:w="2551" w:type="dxa"/>
          </w:tcPr>
          <w:p w14:paraId="74FB69C3" w14:textId="77777777" w:rsidR="00DA3787" w:rsidRDefault="00DA3787" w:rsidP="00E52C6F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4A17ED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 xml:space="preserve">IR subject searching strategies: Google vs. </w:t>
            </w:r>
            <w:proofErr w:type="spellStart"/>
            <w:r w:rsidRPr="004A17ED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ChatGPT</w:t>
            </w:r>
            <w:proofErr w:type="spellEnd"/>
            <w:r w:rsidRPr="004A17ED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 xml:space="preserve"> vs Thesauri </w:t>
            </w:r>
          </w:p>
          <w:p w14:paraId="4FE5FD75" w14:textId="49C1F9BB" w:rsidR="00DA3787" w:rsidRPr="00B7459E" w:rsidRDefault="00DA3787" w:rsidP="00B7459E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4A17ED">
              <w:rPr>
                <w:rFonts w:ascii="Segoe UI Light" w:hAnsi="Segoe UI Light" w:cs="Segoe UI Light"/>
                <w:sz w:val="20"/>
                <w:szCs w:val="20"/>
                <w:lang w:val="en-US"/>
              </w:rPr>
              <w:t>Borna</w:t>
            </w:r>
            <w:proofErr w:type="spellEnd"/>
            <w:r w:rsidRPr="004A17ED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A17ED">
              <w:rPr>
                <w:rFonts w:ascii="Segoe UI Light" w:hAnsi="Segoe UI Light" w:cs="Segoe UI Light"/>
                <w:sz w:val="20"/>
                <w:szCs w:val="20"/>
                <w:lang w:val="en-US"/>
              </w:rPr>
              <w:t>Petrović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&amp;</w:t>
            </w:r>
            <w:r w:rsidRPr="004A17ED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Irena </w:t>
            </w:r>
            <w:proofErr w:type="spellStart"/>
            <w:r w:rsidRPr="004A17ED">
              <w:rPr>
                <w:rFonts w:ascii="Segoe UI Light" w:hAnsi="Segoe UI Light" w:cs="Segoe UI Light"/>
                <w:sz w:val="20"/>
                <w:szCs w:val="20"/>
                <w:lang w:val="en-US"/>
              </w:rPr>
              <w:t>Poje</w:t>
            </w:r>
            <w:proofErr w:type="spellEnd"/>
            <w:r w:rsidRPr="001437F4">
              <w:rPr>
                <w:rFonts w:ascii="Segoe UI Light" w:hAnsi="Segoe UI Light" w:cs="Segoe UI Light"/>
                <w:sz w:val="20"/>
                <w:szCs w:val="20"/>
                <w:lang w:val="en-US"/>
              </w:rPr>
              <w:t>, U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niversity</w:t>
            </w:r>
            <w:r w:rsidRPr="001437F4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of Osijek</w:t>
            </w:r>
            <w:r w:rsidRPr="00DF71FC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018A27C9" w14:textId="77777777" w:rsidR="00497027" w:rsidRDefault="00497027" w:rsidP="00497027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Metadata and Interoperability</w:t>
            </w:r>
          </w:p>
          <w:p w14:paraId="2C24F9D3" w14:textId="2A8919D6" w:rsidR="00497027" w:rsidRPr="00497027" w:rsidRDefault="00497027" w:rsidP="00497027">
            <w:pPr>
              <w:jc w:val="center"/>
              <w:rPr>
                <w:rFonts w:ascii="Segoe UI Light" w:hAnsi="Segoe UI Light" w:cs="Segoe UI Light"/>
                <w:bCs/>
                <w:sz w:val="20"/>
                <w:szCs w:val="20"/>
                <w:lang w:val="en-US"/>
              </w:rPr>
            </w:pPr>
            <w:r w:rsidRPr="00497027">
              <w:rPr>
                <w:rFonts w:ascii="Segoe UI Light" w:hAnsi="Segoe UI Light" w:cs="Segoe UI Light"/>
                <w:bCs/>
                <w:sz w:val="20"/>
                <w:szCs w:val="20"/>
                <w:lang w:val="en-US"/>
              </w:rPr>
              <w:t>Manolis Garoufallou</w:t>
            </w:r>
            <w:r w:rsidR="00987BD2">
              <w:rPr>
                <w:rFonts w:ascii="Segoe UI Light" w:hAnsi="Segoe UI Light" w:cs="Segoe UI Light"/>
                <w:bCs/>
                <w:sz w:val="20"/>
                <w:szCs w:val="20"/>
                <w:lang w:val="en-US"/>
              </w:rPr>
              <w:t xml:space="preserve">, </w:t>
            </w:r>
            <w:r w:rsidR="00987BD2" w:rsidRPr="00987BD2">
              <w:rPr>
                <w:rFonts w:ascii="Segoe UI Light" w:hAnsi="Segoe UI Light" w:cs="Segoe UI Light"/>
                <w:bCs/>
                <w:sz w:val="20"/>
                <w:szCs w:val="20"/>
                <w:lang w:val="en-US"/>
              </w:rPr>
              <w:t>International Hellenic University</w:t>
            </w:r>
          </w:p>
          <w:p w14:paraId="453959A7" w14:textId="3F3617C6" w:rsidR="00DA3787" w:rsidRPr="00B96D89" w:rsidRDefault="00DA3787" w:rsidP="00DA3787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744" w:type="dxa"/>
          </w:tcPr>
          <w:p w14:paraId="480F9997" w14:textId="77777777" w:rsidR="00334603" w:rsidRPr="00E52C6F" w:rsidRDefault="00334603" w:rsidP="00334603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  <w:r w:rsidRPr="00E52C6F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>Information Behavior</w:t>
            </w:r>
          </w:p>
          <w:p w14:paraId="2F5ADEB3" w14:textId="6CD3E525" w:rsidR="00DA3787" w:rsidRPr="001E10E1" w:rsidRDefault="00334603" w:rsidP="001E10E1">
            <w:pPr>
              <w:jc w:val="center"/>
              <w:rPr>
                <w:rFonts w:ascii="Segoe UI Light" w:hAnsi="Segoe UI Light" w:cs="Segoe UI Light"/>
                <w:b/>
                <w:bCs/>
                <w:iCs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Christa </w:t>
            </w:r>
            <w:proofErr w:type="spellStart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Womser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-Hacker, University of Hildesheim</w:t>
            </w:r>
          </w:p>
          <w:p w14:paraId="31A1AE16" w14:textId="3B403DAC" w:rsidR="00DA3787" w:rsidRPr="0005677B" w:rsidRDefault="00DA3787" w:rsidP="0005677B">
            <w:pPr>
              <w:jc w:val="center"/>
              <w:rPr>
                <w:rFonts w:ascii="Segoe UI Light" w:hAnsi="Segoe UI Light" w:cs="Segoe UI Light"/>
                <w:bCs/>
                <w:sz w:val="20"/>
                <w:szCs w:val="20"/>
                <w:lang w:val="en-US"/>
              </w:rPr>
            </w:pPr>
          </w:p>
        </w:tc>
        <w:tc>
          <w:tcPr>
            <w:tcW w:w="2040" w:type="dxa"/>
          </w:tcPr>
          <w:p w14:paraId="4D5F67A3" w14:textId="1814EEAF" w:rsidR="00D82555" w:rsidRDefault="00D82555" w:rsidP="00E52C6F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Pecha Kucha session: Student’s reflection on Identity of Information Science</w:t>
            </w:r>
          </w:p>
          <w:p w14:paraId="22A04B0D" w14:textId="241B2039" w:rsidR="00DA3787" w:rsidRPr="001437F4" w:rsidRDefault="00DA3787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1D3DAA">
              <w:rPr>
                <w:rFonts w:ascii="Segoe UI Light" w:hAnsi="Segoe UI Light" w:cs="Segoe UI Light"/>
                <w:sz w:val="20"/>
                <w:szCs w:val="20"/>
                <w:lang w:val="en-US"/>
              </w:rPr>
              <w:t>Tatjana Aparac-</w:t>
            </w:r>
            <w:proofErr w:type="spellStart"/>
            <w:r w:rsidRPr="001D3DAA">
              <w:rPr>
                <w:rFonts w:ascii="Segoe UI Light" w:hAnsi="Segoe UI Light" w:cs="Segoe UI Light"/>
                <w:sz w:val="20"/>
                <w:szCs w:val="20"/>
                <w:lang w:val="en-US"/>
              </w:rPr>
              <w:t>Jelušić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br/>
              <w:t>U</w:t>
            </w:r>
            <w:r w:rsidR="00D82555">
              <w:rPr>
                <w:rFonts w:ascii="Segoe UI Light" w:hAnsi="Segoe UI Light" w:cs="Segoe UI Light"/>
                <w:sz w:val="20"/>
                <w:szCs w:val="20"/>
                <w:lang w:val="en-US"/>
              </w:rPr>
              <w:t>niversity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of Osijek</w:t>
            </w:r>
          </w:p>
        </w:tc>
      </w:tr>
      <w:tr w:rsidR="00D82555" w:rsidRPr="00E52C6F" w14:paraId="7A2ED6CD" w14:textId="77777777" w:rsidTr="00D82555">
        <w:trPr>
          <w:trHeight w:val="600"/>
        </w:trPr>
        <w:tc>
          <w:tcPr>
            <w:tcW w:w="1129" w:type="dxa"/>
          </w:tcPr>
          <w:p w14:paraId="4C695E97" w14:textId="54AA3130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>
              <w:rPr>
                <w:rFonts w:ascii="Segoe UI Light" w:hAnsi="Segoe UI Light" w:cs="Segoe UI Light"/>
                <w:sz w:val="20"/>
                <w:szCs w:val="20"/>
              </w:rPr>
              <w:t>15:00 – 15:15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015E9BE7" w14:textId="77777777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58FA69D" w14:textId="79588932" w:rsidR="00D82555" w:rsidRP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D82555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2551" w:type="dxa"/>
          </w:tcPr>
          <w:p w14:paraId="12F7A9A2" w14:textId="66E0E37C" w:rsidR="00D82555" w:rsidRPr="00DF71FC" w:rsidRDefault="00D82555" w:rsidP="00D82555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  <w:r w:rsidRPr="00D82555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2336D9A" w14:textId="3696E9D0" w:rsid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D82555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2744" w:type="dxa"/>
          </w:tcPr>
          <w:p w14:paraId="4A00828D" w14:textId="0CFB4B78" w:rsidR="00D82555" w:rsidRPr="004A17ED" w:rsidRDefault="00D82555" w:rsidP="00D82555">
            <w:pPr>
              <w:jc w:val="center"/>
              <w:rPr>
                <w:rFonts w:ascii="Segoe UI Light" w:hAnsi="Segoe UI Light" w:cs="Segoe UI Light"/>
                <w:b/>
                <w:bCs/>
                <w:iCs/>
                <w:sz w:val="20"/>
                <w:szCs w:val="20"/>
                <w:lang w:val="en-US"/>
              </w:rPr>
            </w:pPr>
            <w:r w:rsidRPr="00D82555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  <w:tc>
          <w:tcPr>
            <w:tcW w:w="2040" w:type="dxa"/>
          </w:tcPr>
          <w:p w14:paraId="109D360A" w14:textId="05D580B2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D82555">
              <w:rPr>
                <w:rFonts w:ascii="Segoe UI Light" w:hAnsi="Segoe UI Light" w:cs="Segoe UI Light"/>
                <w:sz w:val="20"/>
                <w:szCs w:val="20"/>
                <w:lang w:val="en-US"/>
              </w:rPr>
              <w:t>Coffee break</w:t>
            </w:r>
          </w:p>
        </w:tc>
      </w:tr>
      <w:tr w:rsidR="00D82555" w:rsidRPr="00B7459E" w14:paraId="29E6C98C" w14:textId="77777777" w:rsidTr="00D82555">
        <w:trPr>
          <w:trHeight w:val="600"/>
        </w:trPr>
        <w:tc>
          <w:tcPr>
            <w:tcW w:w="1129" w:type="dxa"/>
            <w:vMerge w:val="restart"/>
          </w:tcPr>
          <w:p w14:paraId="18D7409B" w14:textId="600213D3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lastRenderedPageBreak/>
              <w:t>1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5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: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15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-1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6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: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45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bottom w:val="nil"/>
            </w:tcBorders>
          </w:tcPr>
          <w:p w14:paraId="14D6416B" w14:textId="5D588835" w:rsidR="00D82555" w:rsidRPr="00B96D89" w:rsidRDefault="00B7459E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>
              <w:rPr>
                <w:rFonts w:ascii="Segoe UI Light" w:hAnsi="Segoe UI Light" w:cs="Segoe UI Light"/>
                <w:sz w:val="20"/>
                <w:szCs w:val="20"/>
              </w:rPr>
              <w:t>A</w:t>
            </w:r>
            <w:r w:rsidR="00D82555" w:rsidRPr="00B96D89">
              <w:rPr>
                <w:rFonts w:ascii="Segoe UI Light" w:hAnsi="Segoe UI Light" w:cs="Segoe UI Light"/>
                <w:sz w:val="20"/>
                <w:szCs w:val="20"/>
              </w:rPr>
              <w:t xml:space="preserve">rrival in </w:t>
            </w:r>
            <w:r w:rsidR="00D82555">
              <w:rPr>
                <w:rFonts w:ascii="Segoe UI Light" w:hAnsi="Segoe UI Light" w:cs="Segoe UI Light"/>
                <w:sz w:val="20"/>
                <w:szCs w:val="20"/>
              </w:rPr>
              <w:t>Villach</w:t>
            </w:r>
          </w:p>
        </w:tc>
        <w:tc>
          <w:tcPr>
            <w:tcW w:w="2410" w:type="dxa"/>
            <w:vMerge w:val="restart"/>
          </w:tcPr>
          <w:p w14:paraId="4E09E10D" w14:textId="68B627D7" w:rsidR="00D82555" w:rsidRPr="00F53D08" w:rsidRDefault="00D82555" w:rsidP="00D82555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  <w:r w:rsidRPr="00F53D08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>Outlook: How to spend your free time in Villach and its surroundings</w:t>
            </w:r>
          </w:p>
          <w:p w14:paraId="7A9867CE" w14:textId="180AB827" w:rsidR="00D82555" w:rsidRPr="00F53D08" w:rsidRDefault="00D82555" w:rsidP="001E10E1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9A47BC">
              <w:rPr>
                <w:rFonts w:ascii="Segoe UI Light" w:hAnsi="Segoe UI Light" w:cs="Segoe UI Light"/>
                <w:sz w:val="20"/>
                <w:szCs w:val="20"/>
                <w:lang w:val="en-US"/>
              </w:rPr>
              <w:t>Stefan Dreisiebner, CUAS and international CUAS students</w:t>
            </w:r>
          </w:p>
        </w:tc>
        <w:tc>
          <w:tcPr>
            <w:tcW w:w="2551" w:type="dxa"/>
            <w:vMerge w:val="restart"/>
          </w:tcPr>
          <w:p w14:paraId="5F44392A" w14:textId="77777777" w:rsidR="00D82555" w:rsidRPr="00DF71FC" w:rsidRDefault="00D82555" w:rsidP="00D82555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  <w:r w:rsidRPr="00DF71FC"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 xml:space="preserve">Digitalization in Public </w:t>
            </w:r>
            <w:r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  <w:t>Management</w:t>
            </w:r>
          </w:p>
          <w:p w14:paraId="43D3440B" w14:textId="582853FE" w:rsidR="00D82555" w:rsidRPr="00E52C6F" w:rsidRDefault="00D82555" w:rsidP="0084243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Wolfgang </w:t>
            </w:r>
            <w:proofErr w:type="spellStart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Eixeslberger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, CUAS</w:t>
            </w:r>
          </w:p>
        </w:tc>
        <w:tc>
          <w:tcPr>
            <w:tcW w:w="2127" w:type="dxa"/>
            <w:tcBorders>
              <w:top w:val="single" w:sz="4" w:space="0" w:color="auto"/>
              <w:bottom w:val="nil"/>
            </w:tcBorders>
          </w:tcPr>
          <w:p w14:paraId="1AE63DBA" w14:textId="6D2B03F3" w:rsidR="00D82555" w:rsidRPr="00E52C6F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Social Program: Trip to </w:t>
            </w:r>
            <w:proofErr w:type="spellStart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Faaker</w:t>
            </w:r>
            <w:proofErr w:type="spellEnd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 See for Swimming, SUP and </w:t>
            </w:r>
            <w:proofErr w:type="spellStart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Kajaking</w:t>
            </w:r>
            <w:proofErr w:type="spellEnd"/>
          </w:p>
        </w:tc>
        <w:tc>
          <w:tcPr>
            <w:tcW w:w="2744" w:type="dxa"/>
            <w:vMerge w:val="restart"/>
          </w:tcPr>
          <w:p w14:paraId="28F62EA1" w14:textId="77777777" w:rsidR="00D13F93" w:rsidRPr="00B96D89" w:rsidRDefault="00D13F93" w:rsidP="00D13F93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Introduction into the Scientific Method: a LIS Literature Panorama</w:t>
            </w:r>
          </w:p>
          <w:p w14:paraId="0767A970" w14:textId="77777777" w:rsidR="00D13F93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Juanjo Boté, 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University of </w:t>
            </w:r>
            <w:r w:rsidRPr="00B96D89">
              <w:rPr>
                <w:rFonts w:ascii="Segoe UI Light" w:hAnsi="Segoe UI Light" w:cs="Segoe UI Light"/>
                <w:sz w:val="20"/>
                <w:szCs w:val="20"/>
                <w:lang w:val="en-US"/>
              </w:rPr>
              <w:t>Barcelona</w:t>
            </w:r>
          </w:p>
          <w:p w14:paraId="0DDAD959" w14:textId="53AA1E19" w:rsidR="00D82555" w:rsidRP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bookmarkStart w:id="0" w:name="_GoBack"/>
            <w:bookmarkEnd w:id="0"/>
          </w:p>
        </w:tc>
        <w:tc>
          <w:tcPr>
            <w:tcW w:w="2040" w:type="dxa"/>
            <w:vMerge w:val="restart"/>
          </w:tcPr>
          <w:p w14:paraId="5213DEB2" w14:textId="77777777" w:rsidR="00D82555" w:rsidRDefault="00D82555" w:rsidP="00D82555">
            <w:pPr>
              <w:jc w:val="center"/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</w:pPr>
            <w:r w:rsidRPr="00B96D89"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Closing of DESS 202</w:t>
            </w:r>
            <w:r>
              <w:rPr>
                <w:rFonts w:ascii="Segoe UI Light" w:hAnsi="Segoe UI Light" w:cs="Segoe UI Light"/>
                <w:b/>
                <w:sz w:val="20"/>
                <w:szCs w:val="20"/>
                <w:lang w:val="en-US"/>
              </w:rPr>
              <w:t>4</w:t>
            </w:r>
          </w:p>
          <w:p w14:paraId="72EE2197" w14:textId="77777777" w:rsid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1437F4"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Evaluation </w:t>
            </w:r>
          </w:p>
          <w:p w14:paraId="67D47E4E" w14:textId="77777777" w:rsid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  <w:p w14:paraId="1FD0D778" w14:textId="348B875B" w:rsidR="00D82555" w:rsidRPr="009A47BC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 w:rsidRPr="009A47BC">
              <w:rPr>
                <w:rFonts w:ascii="Segoe UI Light" w:hAnsi="Segoe UI Light" w:cs="Segoe UI Light"/>
                <w:sz w:val="20"/>
                <w:szCs w:val="20"/>
                <w:lang w:val="en-US"/>
              </w:rPr>
              <w:t>Departure of participants (</w:t>
            </w: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also possible on Saturday)</w:t>
            </w:r>
          </w:p>
        </w:tc>
      </w:tr>
      <w:tr w:rsidR="00D82555" w:rsidRPr="00B7459E" w14:paraId="2D75BFDB" w14:textId="77777777" w:rsidTr="00D82555">
        <w:trPr>
          <w:trHeight w:val="600"/>
        </w:trPr>
        <w:tc>
          <w:tcPr>
            <w:tcW w:w="1129" w:type="dxa"/>
            <w:vMerge/>
          </w:tcPr>
          <w:p w14:paraId="0A1F14ED" w14:textId="77777777" w:rsidR="00D82555" w:rsidRP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Merge/>
            <w:tcBorders>
              <w:bottom w:val="nil"/>
            </w:tcBorders>
          </w:tcPr>
          <w:p w14:paraId="65726EFC" w14:textId="77777777" w:rsidR="00D82555" w:rsidRP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vMerge/>
          </w:tcPr>
          <w:p w14:paraId="72189DCC" w14:textId="77777777" w:rsidR="00D82555" w:rsidRPr="00F53D08" w:rsidRDefault="00D82555" w:rsidP="00D82555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vMerge/>
          </w:tcPr>
          <w:p w14:paraId="356A9CA9" w14:textId="77777777" w:rsidR="00D82555" w:rsidRPr="00E52C6F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</w:tcPr>
          <w:p w14:paraId="5608DB7B" w14:textId="77777777" w:rsidR="00D82555" w:rsidRPr="00E52C6F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744" w:type="dxa"/>
            <w:vMerge/>
          </w:tcPr>
          <w:p w14:paraId="2CD8E097" w14:textId="77777777" w:rsidR="00D82555" w:rsidRP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040" w:type="dxa"/>
            <w:vMerge/>
          </w:tcPr>
          <w:p w14:paraId="172CD1B5" w14:textId="77777777" w:rsidR="00D82555" w:rsidRPr="009A47BC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</w:tr>
      <w:tr w:rsidR="00D82555" w:rsidRPr="00B7459E" w14:paraId="51B0B469" w14:textId="77777777" w:rsidTr="001E10E1">
        <w:trPr>
          <w:trHeight w:val="164"/>
        </w:trPr>
        <w:tc>
          <w:tcPr>
            <w:tcW w:w="1129" w:type="dxa"/>
            <w:vMerge/>
          </w:tcPr>
          <w:p w14:paraId="792928E1" w14:textId="77777777" w:rsidR="00D82555" w:rsidRP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vMerge/>
            <w:tcBorders>
              <w:bottom w:val="nil"/>
            </w:tcBorders>
          </w:tcPr>
          <w:p w14:paraId="3B122F3B" w14:textId="77777777" w:rsidR="00D82555" w:rsidRP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vMerge/>
          </w:tcPr>
          <w:p w14:paraId="43AACF10" w14:textId="77777777" w:rsidR="00D82555" w:rsidRPr="00F53D08" w:rsidRDefault="00D82555" w:rsidP="00D82555">
            <w:pPr>
              <w:jc w:val="center"/>
              <w:rPr>
                <w:rFonts w:ascii="Segoe UI Light" w:hAnsi="Segoe UI Light" w:cs="Segoe UI Light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551" w:type="dxa"/>
            <w:vMerge/>
          </w:tcPr>
          <w:p w14:paraId="0AD6707B" w14:textId="77777777" w:rsidR="00D82555" w:rsidRPr="00E52C6F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</w:tcPr>
          <w:p w14:paraId="5FA5E617" w14:textId="77777777" w:rsidR="00D82555" w:rsidRPr="00E52C6F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744" w:type="dxa"/>
            <w:vMerge/>
          </w:tcPr>
          <w:p w14:paraId="7A78DE2A" w14:textId="77777777" w:rsidR="00D82555" w:rsidRP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040" w:type="dxa"/>
            <w:vMerge/>
            <w:tcBorders>
              <w:bottom w:val="nil"/>
            </w:tcBorders>
          </w:tcPr>
          <w:p w14:paraId="09EFDAFC" w14:textId="77777777" w:rsidR="00D82555" w:rsidRPr="009A47BC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</w:tr>
      <w:tr w:rsidR="00D82555" w14:paraId="52B008E7" w14:textId="77777777" w:rsidTr="00E36212">
        <w:tc>
          <w:tcPr>
            <w:tcW w:w="1129" w:type="dxa"/>
          </w:tcPr>
          <w:p w14:paraId="5A105B02" w14:textId="382F2729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>
              <w:rPr>
                <w:rFonts w:ascii="Segoe UI Light" w:hAnsi="Segoe UI Light" w:cs="Segoe UI Light"/>
                <w:sz w:val="20"/>
                <w:szCs w:val="20"/>
              </w:rPr>
              <w:t>17:00 – 19:00</w:t>
            </w:r>
          </w:p>
        </w:tc>
        <w:tc>
          <w:tcPr>
            <w:tcW w:w="1276" w:type="dxa"/>
            <w:tcBorders>
              <w:top w:val="nil"/>
            </w:tcBorders>
          </w:tcPr>
          <w:p w14:paraId="40803079" w14:textId="77777777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0D05625" w14:textId="19892D48" w:rsidR="00D82555" w:rsidRPr="00B96D89" w:rsidRDefault="0084243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Free time</w:t>
            </w:r>
          </w:p>
        </w:tc>
        <w:tc>
          <w:tcPr>
            <w:tcW w:w="2551" w:type="dxa"/>
          </w:tcPr>
          <w:p w14:paraId="76368B60" w14:textId="706EB06C" w:rsidR="00D82555" w:rsidRDefault="0084243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 xml:space="preserve">Company </w:t>
            </w:r>
            <w:proofErr w:type="gramStart"/>
            <w:r>
              <w:rPr>
                <w:rFonts w:ascii="Segoe UI Light" w:hAnsi="Segoe UI Light" w:cs="Segoe UI Light"/>
                <w:sz w:val="20"/>
                <w:szCs w:val="20"/>
                <w:lang w:val="en-US"/>
              </w:rPr>
              <w:t>visit</w:t>
            </w:r>
            <w:proofErr w:type="gramEnd"/>
          </w:p>
          <w:p w14:paraId="23858829" w14:textId="77777777" w:rsidR="00D82555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tcBorders>
              <w:top w:val="nil"/>
            </w:tcBorders>
          </w:tcPr>
          <w:p w14:paraId="54C541A5" w14:textId="77777777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744" w:type="dxa"/>
          </w:tcPr>
          <w:p w14:paraId="2E742BFD" w14:textId="0B72E867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>
              <w:rPr>
                <w:rFonts w:ascii="Segoe UI Light" w:hAnsi="Segoe UI Light" w:cs="Segoe UI Light"/>
                <w:sz w:val="20"/>
                <w:szCs w:val="20"/>
              </w:rPr>
              <w:t>Free time</w:t>
            </w:r>
          </w:p>
        </w:tc>
        <w:tc>
          <w:tcPr>
            <w:tcW w:w="2040" w:type="dxa"/>
            <w:tcBorders>
              <w:top w:val="nil"/>
            </w:tcBorders>
          </w:tcPr>
          <w:p w14:paraId="39C8429B" w14:textId="77777777" w:rsidR="00D82555" w:rsidRPr="00B96D89" w:rsidRDefault="00D82555" w:rsidP="00D82555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</w:p>
        </w:tc>
      </w:tr>
      <w:tr w:rsidR="00D13F93" w14:paraId="34AD2B0D" w14:textId="77777777" w:rsidTr="00E36212">
        <w:tc>
          <w:tcPr>
            <w:tcW w:w="1129" w:type="dxa"/>
          </w:tcPr>
          <w:p w14:paraId="15CEC71E" w14:textId="4D72F0CC" w:rsidR="00D13F93" w:rsidRPr="00B96D89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1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9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:00-2</w:t>
            </w:r>
            <w:r>
              <w:rPr>
                <w:rFonts w:ascii="Segoe UI Light" w:hAnsi="Segoe UI Light" w:cs="Segoe UI Light"/>
                <w:sz w:val="20"/>
                <w:szCs w:val="20"/>
              </w:rPr>
              <w:t>1</w:t>
            </w:r>
            <w:r w:rsidRPr="00B96D89">
              <w:rPr>
                <w:rFonts w:ascii="Segoe UI Light" w:hAnsi="Segoe UI Light" w:cs="Segoe UI Light"/>
                <w:sz w:val="20"/>
                <w:szCs w:val="20"/>
              </w:rPr>
              <w:t>:00</w:t>
            </w:r>
          </w:p>
        </w:tc>
        <w:tc>
          <w:tcPr>
            <w:tcW w:w="1276" w:type="dxa"/>
            <w:tcBorders>
              <w:top w:val="nil"/>
            </w:tcBorders>
          </w:tcPr>
          <w:p w14:paraId="38B999C6" w14:textId="77777777" w:rsidR="00D13F93" w:rsidRPr="00B96D89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34D0C88" w14:textId="77777777" w:rsidR="00D13F93" w:rsidRPr="00B96D89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Dinner</w:t>
            </w:r>
          </w:p>
        </w:tc>
        <w:tc>
          <w:tcPr>
            <w:tcW w:w="2551" w:type="dxa"/>
          </w:tcPr>
          <w:p w14:paraId="7DE6A1CF" w14:textId="2E601217" w:rsidR="00D13F93" w:rsidRPr="00A96D42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127" w:type="dxa"/>
            <w:tcBorders>
              <w:top w:val="nil"/>
            </w:tcBorders>
          </w:tcPr>
          <w:p w14:paraId="13DA6B54" w14:textId="410FA8E6" w:rsidR="00D13F93" w:rsidRPr="00A96D42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</w:tc>
        <w:tc>
          <w:tcPr>
            <w:tcW w:w="2744" w:type="dxa"/>
          </w:tcPr>
          <w:p w14:paraId="3D5422FF" w14:textId="77777777" w:rsidR="00D13F93" w:rsidRPr="00B96D89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  <w:r w:rsidRPr="00B96D89">
              <w:rPr>
                <w:rFonts w:ascii="Segoe UI Light" w:hAnsi="Segoe UI Light" w:cs="Segoe UI Light"/>
                <w:sz w:val="20"/>
                <w:szCs w:val="20"/>
              </w:rPr>
              <w:t>Dinner</w:t>
            </w:r>
          </w:p>
        </w:tc>
        <w:tc>
          <w:tcPr>
            <w:tcW w:w="2040" w:type="dxa"/>
            <w:tcBorders>
              <w:top w:val="nil"/>
            </w:tcBorders>
          </w:tcPr>
          <w:p w14:paraId="047B41AB" w14:textId="77777777" w:rsidR="00D13F93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  <w:lang w:val="en-US"/>
              </w:rPr>
            </w:pPr>
          </w:p>
          <w:p w14:paraId="5FCF744A" w14:textId="77777777" w:rsidR="00D13F93" w:rsidRPr="00B96D89" w:rsidRDefault="00D13F93" w:rsidP="00D13F93">
            <w:pPr>
              <w:jc w:val="center"/>
              <w:rPr>
                <w:rFonts w:ascii="Segoe UI Light" w:hAnsi="Segoe UI Light" w:cs="Segoe UI Light"/>
                <w:sz w:val="20"/>
                <w:szCs w:val="20"/>
              </w:rPr>
            </w:pPr>
          </w:p>
        </w:tc>
      </w:tr>
    </w:tbl>
    <w:p w14:paraId="72596856" w14:textId="77777777" w:rsidR="004F2532" w:rsidRDefault="004F2532"/>
    <w:sectPr w:rsidR="004F2532" w:rsidSect="00EE54D6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F284FF" w14:textId="77777777" w:rsidR="0044538B" w:rsidRDefault="0044538B" w:rsidP="0052154A">
      <w:pPr>
        <w:spacing w:after="0" w:line="240" w:lineRule="auto"/>
      </w:pPr>
      <w:r>
        <w:separator/>
      </w:r>
    </w:p>
  </w:endnote>
  <w:endnote w:type="continuationSeparator" w:id="0">
    <w:p w14:paraId="3D26C4D4" w14:textId="77777777" w:rsidR="0044538B" w:rsidRDefault="0044538B" w:rsidP="005215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BA6AE" w14:textId="77777777" w:rsidR="0044538B" w:rsidRDefault="0044538B" w:rsidP="0052154A">
      <w:pPr>
        <w:spacing w:after="0" w:line="240" w:lineRule="auto"/>
      </w:pPr>
      <w:r>
        <w:separator/>
      </w:r>
    </w:p>
  </w:footnote>
  <w:footnote w:type="continuationSeparator" w:id="0">
    <w:p w14:paraId="6CE3B703" w14:textId="77777777" w:rsidR="0044538B" w:rsidRDefault="0044538B" w:rsidP="005215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t7Q0MDIxMDQ3MzBT0lEKTi0uzszPAykwrQUA7jxDBCwAAAA="/>
  </w:docVars>
  <w:rsids>
    <w:rsidRoot w:val="001A27E3"/>
    <w:rsid w:val="0005677B"/>
    <w:rsid w:val="00080CDF"/>
    <w:rsid w:val="0008692D"/>
    <w:rsid w:val="000C3F34"/>
    <w:rsid w:val="000E1504"/>
    <w:rsid w:val="000E78E5"/>
    <w:rsid w:val="00113CFC"/>
    <w:rsid w:val="001312B5"/>
    <w:rsid w:val="001437F4"/>
    <w:rsid w:val="00170546"/>
    <w:rsid w:val="00182711"/>
    <w:rsid w:val="001A27E3"/>
    <w:rsid w:val="001C1789"/>
    <w:rsid w:val="001D3DAA"/>
    <w:rsid w:val="001D5236"/>
    <w:rsid w:val="001E10E1"/>
    <w:rsid w:val="001F7D96"/>
    <w:rsid w:val="00224A0D"/>
    <w:rsid w:val="00267F05"/>
    <w:rsid w:val="00294810"/>
    <w:rsid w:val="002A3A8C"/>
    <w:rsid w:val="002A7279"/>
    <w:rsid w:val="002F32A9"/>
    <w:rsid w:val="00327339"/>
    <w:rsid w:val="00334603"/>
    <w:rsid w:val="003B67F0"/>
    <w:rsid w:val="003D4D49"/>
    <w:rsid w:val="003F0DCC"/>
    <w:rsid w:val="00403FBD"/>
    <w:rsid w:val="0044299C"/>
    <w:rsid w:val="0044538B"/>
    <w:rsid w:val="00497027"/>
    <w:rsid w:val="004A17ED"/>
    <w:rsid w:val="004C1345"/>
    <w:rsid w:val="004E45F6"/>
    <w:rsid w:val="004F2532"/>
    <w:rsid w:val="005109E2"/>
    <w:rsid w:val="0052154A"/>
    <w:rsid w:val="00527A38"/>
    <w:rsid w:val="00544B69"/>
    <w:rsid w:val="00556175"/>
    <w:rsid w:val="005A1ACC"/>
    <w:rsid w:val="005C4F8B"/>
    <w:rsid w:val="005E6F97"/>
    <w:rsid w:val="00617020"/>
    <w:rsid w:val="00620D64"/>
    <w:rsid w:val="006546B9"/>
    <w:rsid w:val="006A5EFC"/>
    <w:rsid w:val="00730156"/>
    <w:rsid w:val="007558E9"/>
    <w:rsid w:val="00765B1C"/>
    <w:rsid w:val="007771AF"/>
    <w:rsid w:val="007C7702"/>
    <w:rsid w:val="008331A0"/>
    <w:rsid w:val="00842435"/>
    <w:rsid w:val="00884A27"/>
    <w:rsid w:val="009001F0"/>
    <w:rsid w:val="00927BDC"/>
    <w:rsid w:val="00937C44"/>
    <w:rsid w:val="00965317"/>
    <w:rsid w:val="00987BD2"/>
    <w:rsid w:val="009A47BC"/>
    <w:rsid w:val="009C1F04"/>
    <w:rsid w:val="00A43E98"/>
    <w:rsid w:val="00A663A0"/>
    <w:rsid w:val="00A67DBB"/>
    <w:rsid w:val="00A91524"/>
    <w:rsid w:val="00A96D42"/>
    <w:rsid w:val="00AA75CC"/>
    <w:rsid w:val="00AE2276"/>
    <w:rsid w:val="00AE7C18"/>
    <w:rsid w:val="00AF7F0A"/>
    <w:rsid w:val="00B61A11"/>
    <w:rsid w:val="00B7459E"/>
    <w:rsid w:val="00B7734E"/>
    <w:rsid w:val="00B869B1"/>
    <w:rsid w:val="00B9261A"/>
    <w:rsid w:val="00B96D89"/>
    <w:rsid w:val="00BA4BF5"/>
    <w:rsid w:val="00C02574"/>
    <w:rsid w:val="00D13F93"/>
    <w:rsid w:val="00D82555"/>
    <w:rsid w:val="00D92886"/>
    <w:rsid w:val="00DA3787"/>
    <w:rsid w:val="00DD65B1"/>
    <w:rsid w:val="00DF4361"/>
    <w:rsid w:val="00DF71FC"/>
    <w:rsid w:val="00E36212"/>
    <w:rsid w:val="00E52C6F"/>
    <w:rsid w:val="00E61EBD"/>
    <w:rsid w:val="00E67135"/>
    <w:rsid w:val="00E86FA5"/>
    <w:rsid w:val="00E86FAC"/>
    <w:rsid w:val="00EA2255"/>
    <w:rsid w:val="00EC781C"/>
    <w:rsid w:val="00ED5A27"/>
    <w:rsid w:val="00EE54D6"/>
    <w:rsid w:val="00F53D08"/>
    <w:rsid w:val="00F55F3E"/>
    <w:rsid w:val="00F6027A"/>
    <w:rsid w:val="00F67160"/>
    <w:rsid w:val="00FC1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3B7E6"/>
  <w15:chartTrackingRefBased/>
  <w15:docId w15:val="{0C33D7F8-2B38-4B4B-A5E4-490B4587B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styleId="Taulaambquadrcula">
    <w:name w:val="Table Grid"/>
    <w:basedOn w:val="Taulanormal"/>
    <w:uiPriority w:val="39"/>
    <w:rsid w:val="00113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nciadecomentari">
    <w:name w:val="annotation reference"/>
    <w:basedOn w:val="Lletraperdefectedelpargraf"/>
    <w:uiPriority w:val="99"/>
    <w:semiHidden/>
    <w:unhideWhenUsed/>
    <w:rsid w:val="006546B9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semiHidden/>
    <w:unhideWhenUsed/>
    <w:rsid w:val="006546B9"/>
    <w:pPr>
      <w:spacing w:line="240" w:lineRule="auto"/>
    </w:pPr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uiPriority w:val="99"/>
    <w:semiHidden/>
    <w:rsid w:val="006546B9"/>
    <w:rPr>
      <w:sz w:val="20"/>
      <w:szCs w:val="20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6546B9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6546B9"/>
    <w:rPr>
      <w:b/>
      <w:bCs/>
      <w:sz w:val="20"/>
      <w:szCs w:val="20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6546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6546B9"/>
    <w:rPr>
      <w:rFonts w:ascii="Segoe UI" w:hAnsi="Segoe UI" w:cs="Segoe UI"/>
      <w:sz w:val="18"/>
      <w:szCs w:val="18"/>
    </w:rPr>
  </w:style>
  <w:style w:type="paragraph" w:styleId="Revisi">
    <w:name w:val="Revision"/>
    <w:hidden/>
    <w:uiPriority w:val="99"/>
    <w:semiHidden/>
    <w:rsid w:val="001437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66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4</Words>
  <Characters>2251</Characters>
  <Application>Microsoft Office Word</Application>
  <DocSecurity>0</DocSecurity>
  <Lines>18</Lines>
  <Paragraphs>5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</dc:creator>
  <cp:keywords/>
  <dc:description/>
  <cp:lastModifiedBy>Cristóbal Urbano</cp:lastModifiedBy>
  <cp:revision>3</cp:revision>
  <dcterms:created xsi:type="dcterms:W3CDTF">2024-02-25T18:06:00Z</dcterms:created>
  <dcterms:modified xsi:type="dcterms:W3CDTF">2024-02-27T17:35:00Z</dcterms:modified>
</cp:coreProperties>
</file>